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E7446" w:rsidRDefault="0097369A" w:rsidP="005B1E60">
      <w:pPr>
        <w:spacing w:after="0" w:line="240" w:lineRule="auto"/>
        <w:jc w:val="center"/>
        <w:rPr>
          <w:rFonts w:cstheme="minorHAnsi"/>
          <w:b/>
          <w:sz w:val="32"/>
        </w:rPr>
      </w:pPr>
      <w:r w:rsidRPr="00AE7446">
        <w:rPr>
          <w:rFonts w:cstheme="minorHAnsi"/>
          <w:b/>
          <w:sz w:val="32"/>
        </w:rPr>
        <w:t>Edward Terrell</w:t>
      </w:r>
    </w:p>
    <w:p w:rsidR="0097369A" w:rsidRPr="00AE7446" w:rsidRDefault="0097369A" w:rsidP="005B1E60">
      <w:pPr>
        <w:spacing w:after="0" w:line="240" w:lineRule="auto"/>
        <w:jc w:val="center"/>
        <w:rPr>
          <w:rFonts w:cstheme="minorHAnsi"/>
          <w:i/>
          <w:sz w:val="32"/>
        </w:rPr>
      </w:pPr>
      <w:r w:rsidRPr="00AE7446">
        <w:rPr>
          <w:rFonts w:cstheme="minorHAnsi"/>
          <w:i/>
          <w:sz w:val="32"/>
        </w:rPr>
        <w:t xml:space="preserve">Food Service / Construction </w:t>
      </w:r>
      <w:r w:rsidR="0052519E" w:rsidRPr="00AE7446">
        <w:rPr>
          <w:rFonts w:cstheme="minorHAnsi"/>
          <w:i/>
          <w:sz w:val="32"/>
        </w:rPr>
        <w:t>/ Custodian</w:t>
      </w:r>
    </w:p>
    <w:p w:rsidR="0097369A" w:rsidRPr="00AE7446" w:rsidRDefault="0097369A" w:rsidP="005B1E60">
      <w:pPr>
        <w:spacing w:after="0" w:line="240" w:lineRule="auto"/>
        <w:jc w:val="center"/>
        <w:rPr>
          <w:rFonts w:cstheme="minorHAnsi"/>
        </w:rPr>
      </w:pPr>
      <w:r w:rsidRPr="00AE7446">
        <w:rPr>
          <w:rFonts w:cstheme="minorHAnsi"/>
        </w:rPr>
        <w:t>eterrell@wwrfresource.com</w:t>
      </w:r>
    </w:p>
    <w:p w:rsidR="0097369A" w:rsidRPr="00AE7446" w:rsidRDefault="0097369A" w:rsidP="005B1E60">
      <w:pPr>
        <w:spacing w:after="0" w:line="240" w:lineRule="auto"/>
        <w:jc w:val="center"/>
        <w:rPr>
          <w:rFonts w:cstheme="minorHAnsi"/>
        </w:rPr>
      </w:pPr>
      <w:r w:rsidRPr="00AE7446">
        <w:rPr>
          <w:rFonts w:cstheme="minorHAnsi"/>
          <w:i/>
        </w:rPr>
        <w:t>Message:</w:t>
      </w:r>
      <w:r w:rsidRPr="00AE7446">
        <w:rPr>
          <w:rFonts w:cstheme="minorHAnsi"/>
        </w:rPr>
        <w:t xml:space="preserve"> (316) 265-5211 ext. 208</w:t>
      </w:r>
    </w:p>
    <w:p w:rsidR="0097369A" w:rsidRPr="00AE7446" w:rsidRDefault="0097369A" w:rsidP="005B1E60">
      <w:pPr>
        <w:spacing w:after="0" w:line="240" w:lineRule="auto"/>
        <w:jc w:val="center"/>
        <w:rPr>
          <w:rFonts w:cstheme="minorHAnsi"/>
        </w:rPr>
      </w:pPr>
      <w:r w:rsidRPr="00AE7446">
        <w:rPr>
          <w:rFonts w:cstheme="minorHAnsi"/>
        </w:rPr>
        <w:t>401 S. Emporia, Wichita, KS 67202</w:t>
      </w:r>
    </w:p>
    <w:p w:rsidR="0097369A" w:rsidRPr="00AE7446" w:rsidRDefault="0097369A" w:rsidP="00AE7446">
      <w:pPr>
        <w:spacing w:before="100" w:beforeAutospacing="1" w:after="0" w:line="240" w:lineRule="auto"/>
        <w:rPr>
          <w:rFonts w:cstheme="minorHAnsi"/>
          <w:b/>
        </w:rPr>
      </w:pPr>
      <w:r w:rsidRPr="00AE7446">
        <w:rPr>
          <w:rFonts w:cstheme="minorHAnsi"/>
          <w:b/>
        </w:rPr>
        <w:t>Profile Summary</w:t>
      </w:r>
    </w:p>
    <w:p w:rsidR="00AE7446" w:rsidRPr="00AE7446" w:rsidRDefault="00AE7446" w:rsidP="005B1E60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15 years of construction and carpentry experience.</w:t>
      </w:r>
    </w:p>
    <w:p w:rsidR="0052519E" w:rsidRPr="00AE7446" w:rsidRDefault="0052519E" w:rsidP="005B1E60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Able to use most hand and power tools such as drills, wrenches, and hammers.</w:t>
      </w:r>
    </w:p>
    <w:p w:rsidR="0052519E" w:rsidRPr="00AE7446" w:rsidRDefault="0052519E" w:rsidP="005B1E60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Operate some equipment like lifts and bobcats.</w:t>
      </w:r>
    </w:p>
    <w:p w:rsidR="00B573F5" w:rsidRPr="00AE7446" w:rsidRDefault="00B573F5" w:rsidP="005B1E60">
      <w:pPr>
        <w:spacing w:before="100" w:beforeAutospacing="1" w:after="0" w:line="240" w:lineRule="auto"/>
        <w:rPr>
          <w:rFonts w:cstheme="minorHAnsi"/>
          <w:b/>
        </w:rPr>
      </w:pPr>
      <w:r w:rsidRPr="00AE7446">
        <w:rPr>
          <w:rFonts w:cstheme="minorHAnsi"/>
          <w:b/>
        </w:rPr>
        <w:t>Functional Overview</w:t>
      </w:r>
    </w:p>
    <w:p w:rsidR="00B573F5" w:rsidRPr="00AE7446" w:rsidRDefault="00B573F5" w:rsidP="00B573F5">
      <w:pPr>
        <w:spacing w:after="0" w:line="240" w:lineRule="auto"/>
        <w:rPr>
          <w:rFonts w:cstheme="minorHAnsi"/>
          <w:i/>
        </w:rPr>
        <w:sectPr w:rsidR="00B573F5" w:rsidRPr="00AE744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573F5" w:rsidRPr="00AE7446" w:rsidRDefault="00B573F5" w:rsidP="00AE7446">
      <w:pPr>
        <w:spacing w:after="0" w:line="240" w:lineRule="auto"/>
        <w:rPr>
          <w:rFonts w:cstheme="minorHAnsi"/>
          <w:i/>
        </w:rPr>
      </w:pPr>
      <w:r w:rsidRPr="00AE7446">
        <w:rPr>
          <w:rFonts w:cstheme="minorHAnsi"/>
          <w:i/>
        </w:rPr>
        <w:lastRenderedPageBreak/>
        <w:t>Construction</w:t>
      </w:r>
    </w:p>
    <w:p w:rsidR="00B573F5" w:rsidRPr="00AE7446" w:rsidRDefault="00B573F5" w:rsidP="00B573F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Framing</w:t>
      </w:r>
    </w:p>
    <w:p w:rsidR="00B573F5" w:rsidRPr="00AE7446" w:rsidRDefault="00B573F5" w:rsidP="00B573F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Drywall</w:t>
      </w:r>
    </w:p>
    <w:p w:rsidR="00B573F5" w:rsidRPr="00AE7446" w:rsidRDefault="00B573F5" w:rsidP="00B573F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Remodels</w:t>
      </w:r>
    </w:p>
    <w:p w:rsidR="00B573F5" w:rsidRPr="00AE7446" w:rsidRDefault="00B573F5" w:rsidP="00B573F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Fences</w:t>
      </w:r>
    </w:p>
    <w:p w:rsidR="00B573F5" w:rsidRPr="00AE7446" w:rsidRDefault="00B573F5" w:rsidP="00B573F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Ceilings</w:t>
      </w:r>
    </w:p>
    <w:p w:rsidR="00B573F5" w:rsidRPr="00AE7446" w:rsidRDefault="00B573F5" w:rsidP="00B573F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Bathrooms</w:t>
      </w:r>
    </w:p>
    <w:p w:rsidR="00AE7446" w:rsidRPr="00AE7446" w:rsidRDefault="00AE7446" w:rsidP="00AE7446">
      <w:pPr>
        <w:spacing w:after="0" w:line="240" w:lineRule="auto"/>
        <w:rPr>
          <w:rFonts w:cstheme="minorHAnsi"/>
          <w:i/>
        </w:rPr>
      </w:pPr>
      <w:r w:rsidRPr="00AE7446">
        <w:rPr>
          <w:rFonts w:cstheme="minorHAnsi"/>
          <w:i/>
        </w:rPr>
        <w:br w:type="column"/>
      </w:r>
      <w:r w:rsidRPr="00AE7446">
        <w:rPr>
          <w:rFonts w:cstheme="minorHAnsi"/>
          <w:i/>
        </w:rPr>
        <w:lastRenderedPageBreak/>
        <w:t>Welding</w:t>
      </w:r>
    </w:p>
    <w:p w:rsidR="00AE7446" w:rsidRPr="00AE7446" w:rsidRDefault="00AE7446" w:rsidP="00AE7446">
      <w:pPr>
        <w:pStyle w:val="ListParagraph"/>
        <w:numPr>
          <w:ilvl w:val="0"/>
          <w:numId w:val="11"/>
        </w:numPr>
        <w:spacing w:after="200" w:line="276" w:lineRule="auto"/>
        <w:rPr>
          <w:rFonts w:cstheme="minorHAnsi"/>
        </w:rPr>
      </w:pPr>
      <w:r w:rsidRPr="00AE7446">
        <w:rPr>
          <w:rFonts w:cstheme="minorHAnsi"/>
        </w:rPr>
        <w:t>Plasma cutters</w:t>
      </w:r>
    </w:p>
    <w:p w:rsidR="00AE7446" w:rsidRPr="00AE7446" w:rsidRDefault="00AE7446" w:rsidP="00AE7446">
      <w:pPr>
        <w:pStyle w:val="ListParagraph"/>
        <w:numPr>
          <w:ilvl w:val="0"/>
          <w:numId w:val="11"/>
        </w:numPr>
        <w:spacing w:after="200" w:line="276" w:lineRule="auto"/>
        <w:rPr>
          <w:rFonts w:cstheme="minorHAnsi"/>
        </w:rPr>
      </w:pPr>
      <w:r w:rsidRPr="00AE7446">
        <w:rPr>
          <w:rFonts w:cstheme="minorHAnsi"/>
        </w:rPr>
        <w:t>Acetylene torche</w:t>
      </w:r>
      <w:r>
        <w:rPr>
          <w:rFonts w:cstheme="minorHAnsi"/>
        </w:rPr>
        <w:t>s</w:t>
      </w:r>
    </w:p>
    <w:p w:rsidR="00AE7446" w:rsidRPr="00AE7446" w:rsidRDefault="00AE7446" w:rsidP="00AE7446">
      <w:pPr>
        <w:pStyle w:val="ListParagraph"/>
        <w:numPr>
          <w:ilvl w:val="0"/>
          <w:numId w:val="11"/>
        </w:numPr>
        <w:spacing w:after="200" w:line="276" w:lineRule="auto"/>
        <w:rPr>
          <w:rFonts w:cstheme="minorHAnsi"/>
        </w:rPr>
      </w:pPr>
      <w:bookmarkStart w:id="0" w:name="_GoBack"/>
      <w:r w:rsidRPr="00AE7446">
        <w:rPr>
          <w:rFonts w:cstheme="minorHAnsi"/>
        </w:rPr>
        <w:t>Commercia</w:t>
      </w:r>
      <w:r>
        <w:rPr>
          <w:rFonts w:cstheme="minorHAnsi"/>
        </w:rPr>
        <w:t>l</w:t>
      </w:r>
      <w:r w:rsidRPr="00AE7446">
        <w:rPr>
          <w:rFonts w:cstheme="minorHAnsi"/>
        </w:rPr>
        <w:t>/industrial</w:t>
      </w:r>
    </w:p>
    <w:bookmarkEnd w:id="0"/>
    <w:p w:rsidR="00AE7446" w:rsidRPr="00AE7446" w:rsidRDefault="00AE7446" w:rsidP="00AE7446">
      <w:pPr>
        <w:pStyle w:val="ListParagraph"/>
        <w:numPr>
          <w:ilvl w:val="0"/>
          <w:numId w:val="11"/>
        </w:numPr>
        <w:spacing w:after="200" w:line="276" w:lineRule="auto"/>
        <w:rPr>
          <w:rFonts w:cstheme="minorHAnsi"/>
        </w:rPr>
      </w:pPr>
      <w:r w:rsidRPr="00AE7446">
        <w:rPr>
          <w:rFonts w:cstheme="minorHAnsi"/>
        </w:rPr>
        <w:t>GMAW</w:t>
      </w:r>
    </w:p>
    <w:p w:rsidR="00B573F5" w:rsidRPr="00AE7446" w:rsidRDefault="00B573F5" w:rsidP="00AE7446">
      <w:pPr>
        <w:spacing w:before="100" w:beforeAutospacing="1" w:after="0" w:line="240" w:lineRule="auto"/>
        <w:rPr>
          <w:rFonts w:cstheme="minorHAnsi"/>
        </w:rPr>
        <w:sectPr w:rsidR="00B573F5" w:rsidRPr="00AE7446" w:rsidSect="00AE744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52519E" w:rsidRPr="00AE7446" w:rsidRDefault="00AE7446" w:rsidP="00AE7446">
      <w:pPr>
        <w:spacing w:before="100" w:beforeAutospacing="1" w:after="0" w:line="240" w:lineRule="auto"/>
        <w:rPr>
          <w:rFonts w:cstheme="minorHAnsi"/>
          <w:b/>
        </w:rPr>
      </w:pPr>
      <w:r w:rsidRPr="00AE7446">
        <w:rPr>
          <w:rFonts w:cstheme="minorHAnsi"/>
          <w:b/>
        </w:rPr>
        <w:lastRenderedPageBreak/>
        <w:t>Recent Experience</w:t>
      </w:r>
    </w:p>
    <w:p w:rsidR="00B573F5" w:rsidRPr="00AE7446" w:rsidRDefault="00B573F5" w:rsidP="00AE7446">
      <w:pPr>
        <w:tabs>
          <w:tab w:val="left" w:pos="2880"/>
          <w:tab w:val="left" w:pos="5760"/>
          <w:tab w:val="right" w:pos="9360"/>
        </w:tabs>
        <w:spacing w:after="100" w:afterAutospacing="1" w:line="240" w:lineRule="auto"/>
        <w:rPr>
          <w:rFonts w:cstheme="minorHAnsi"/>
        </w:rPr>
      </w:pPr>
      <w:r w:rsidRPr="00AE7446">
        <w:rPr>
          <w:rFonts w:cstheme="minorHAnsi"/>
          <w:i/>
        </w:rPr>
        <w:t>Construction Worker</w:t>
      </w:r>
      <w:r w:rsidRPr="00AE7446">
        <w:rPr>
          <w:rFonts w:cstheme="minorHAnsi"/>
        </w:rPr>
        <w:tab/>
        <w:t>Sub Contracting</w:t>
      </w:r>
      <w:r w:rsidRPr="00AE7446">
        <w:rPr>
          <w:rFonts w:cstheme="minorHAnsi"/>
        </w:rPr>
        <w:tab/>
        <w:t>Wichita, KS</w:t>
      </w:r>
      <w:r w:rsidRPr="00AE7446">
        <w:rPr>
          <w:rFonts w:cstheme="minorHAnsi"/>
        </w:rPr>
        <w:tab/>
        <w:t>2017 – 2018</w:t>
      </w:r>
    </w:p>
    <w:p w:rsidR="00B573F5" w:rsidRPr="00AE7446" w:rsidRDefault="00B573F5" w:rsidP="00B573F5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Built special projects for clients as requested.</w:t>
      </w:r>
    </w:p>
    <w:p w:rsidR="00B573F5" w:rsidRPr="00AE7446" w:rsidRDefault="00B573F5" w:rsidP="00B573F5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Installed chain link and privacy fencing.</w:t>
      </w:r>
    </w:p>
    <w:p w:rsidR="00B573F5" w:rsidRPr="00AE7446" w:rsidRDefault="00B573F5" w:rsidP="00B573F5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Performed general remodels of residential properties.</w:t>
      </w:r>
    </w:p>
    <w:p w:rsidR="00B573F5" w:rsidRPr="00AE7446" w:rsidRDefault="00B573F5" w:rsidP="00B573F5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Used circular saws to prepare materials for projects.</w:t>
      </w:r>
    </w:p>
    <w:p w:rsidR="00B573F5" w:rsidRPr="00AE7446" w:rsidRDefault="00B573F5" w:rsidP="00B573F5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Dug post holes with shovels and post-hole diggers and poured concrete to set posts.</w:t>
      </w:r>
    </w:p>
    <w:p w:rsidR="0052519E" w:rsidRPr="00AE7446" w:rsidRDefault="00B573F5" w:rsidP="005B1E60">
      <w:pPr>
        <w:tabs>
          <w:tab w:val="left" w:pos="2880"/>
          <w:tab w:val="left" w:pos="5760"/>
          <w:tab w:val="right" w:pos="9360"/>
        </w:tabs>
        <w:spacing w:before="100" w:beforeAutospacing="1" w:after="100" w:afterAutospacing="1" w:line="240" w:lineRule="auto"/>
        <w:rPr>
          <w:rFonts w:cstheme="minorHAnsi"/>
        </w:rPr>
      </w:pPr>
      <w:r w:rsidRPr="00AE7446">
        <w:rPr>
          <w:rFonts w:cstheme="minorHAnsi"/>
          <w:i/>
        </w:rPr>
        <w:t>Carpenter</w:t>
      </w:r>
      <w:r w:rsidRPr="00AE7446">
        <w:rPr>
          <w:rFonts w:cstheme="minorHAnsi"/>
        </w:rPr>
        <w:tab/>
        <w:t>Central Plains Drywall</w:t>
      </w:r>
      <w:r w:rsidRPr="00AE7446">
        <w:rPr>
          <w:rFonts w:cstheme="minorHAnsi"/>
        </w:rPr>
        <w:tab/>
        <w:t>Wichita, KS</w:t>
      </w:r>
      <w:r w:rsidRPr="00AE7446">
        <w:rPr>
          <w:rFonts w:cstheme="minorHAnsi"/>
        </w:rPr>
        <w:tab/>
        <w:t>2015 – 2016</w:t>
      </w:r>
    </w:p>
    <w:p w:rsidR="005B1E60" w:rsidRPr="00AE7446" w:rsidRDefault="005B1E60" w:rsidP="005B1E60">
      <w:pPr>
        <w:numPr>
          <w:ilvl w:val="0"/>
          <w:numId w:val="2"/>
        </w:numPr>
        <w:spacing w:after="0" w:line="240" w:lineRule="auto"/>
        <w:rPr>
          <w:rFonts w:cstheme="minorHAnsi"/>
          <w:b/>
        </w:rPr>
      </w:pPr>
      <w:r w:rsidRPr="00AE7446">
        <w:rPr>
          <w:rFonts w:cstheme="minorHAnsi"/>
        </w:rPr>
        <w:t>Prepped the work area prior to beginning work.</w:t>
      </w:r>
    </w:p>
    <w:p w:rsidR="005B1E60" w:rsidRPr="00AE7446" w:rsidRDefault="005B1E60" w:rsidP="005B1E60">
      <w:pPr>
        <w:numPr>
          <w:ilvl w:val="0"/>
          <w:numId w:val="2"/>
        </w:numPr>
        <w:spacing w:after="0" w:line="240" w:lineRule="auto"/>
        <w:rPr>
          <w:rFonts w:cstheme="minorHAnsi"/>
          <w:b/>
        </w:rPr>
      </w:pPr>
      <w:r w:rsidRPr="00AE7446">
        <w:rPr>
          <w:rFonts w:cstheme="minorHAnsi"/>
        </w:rPr>
        <w:t>Moved materials to specific locations.</w:t>
      </w:r>
    </w:p>
    <w:p w:rsidR="0052519E" w:rsidRPr="00AE7446" w:rsidRDefault="00B573F5" w:rsidP="00B573F5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</w:rPr>
      </w:pPr>
      <w:r w:rsidRPr="00AE7446">
        <w:rPr>
          <w:rFonts w:cstheme="minorHAnsi"/>
        </w:rPr>
        <w:t>Drywall, framing, ceilings, bathrooms, etc.</w:t>
      </w:r>
    </w:p>
    <w:p w:rsidR="00AE7446" w:rsidRPr="00AE7446" w:rsidRDefault="00AE7446" w:rsidP="00AE7446">
      <w:pPr>
        <w:spacing w:before="100" w:beforeAutospacing="1" w:after="0" w:line="240" w:lineRule="auto"/>
        <w:rPr>
          <w:rFonts w:cstheme="minorHAnsi"/>
          <w:b/>
        </w:rPr>
      </w:pPr>
      <w:r w:rsidRPr="00AE7446">
        <w:rPr>
          <w:rFonts w:cstheme="minorHAnsi"/>
          <w:b/>
        </w:rPr>
        <w:t>Additional Experience</w:t>
      </w:r>
    </w:p>
    <w:p w:rsidR="00AE7446" w:rsidRPr="00AE7446" w:rsidRDefault="00AE7446" w:rsidP="00AE744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ACI</w:t>
      </w:r>
    </w:p>
    <w:p w:rsidR="00AE7446" w:rsidRPr="00AE7446" w:rsidRDefault="00AE7446" w:rsidP="00AE744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Coast to Coast Drywall</w:t>
      </w:r>
    </w:p>
    <w:p w:rsidR="00AE7446" w:rsidRPr="00AE7446" w:rsidRDefault="00AE7446" w:rsidP="00AE7446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Air Capital Drywall</w:t>
      </w:r>
    </w:p>
    <w:p w:rsidR="00AE7446" w:rsidRPr="00AE7446" w:rsidRDefault="00AE7446" w:rsidP="00AE7446">
      <w:pPr>
        <w:spacing w:before="100" w:beforeAutospacing="1" w:after="0" w:line="240" w:lineRule="auto"/>
        <w:rPr>
          <w:rFonts w:cstheme="minorHAnsi"/>
          <w:b/>
        </w:rPr>
      </w:pPr>
      <w:proofErr w:type="spellStart"/>
      <w:r w:rsidRPr="00AE7446">
        <w:rPr>
          <w:rFonts w:cstheme="minorHAnsi"/>
          <w:b/>
        </w:rPr>
        <w:t>Eductation</w:t>
      </w:r>
      <w:proofErr w:type="spellEnd"/>
    </w:p>
    <w:p w:rsidR="00AE7446" w:rsidRPr="00AE7446" w:rsidRDefault="00AE7446" w:rsidP="00AE7446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AE7446">
        <w:rPr>
          <w:rFonts w:cstheme="minorHAnsi"/>
        </w:rPr>
        <w:t>Welding Certificate</w:t>
      </w:r>
      <w:r w:rsidRPr="00AE7446">
        <w:rPr>
          <w:rFonts w:cstheme="minorHAnsi"/>
        </w:rPr>
        <w:tab/>
      </w:r>
      <w:r w:rsidRPr="00AE7446">
        <w:rPr>
          <w:rFonts w:cstheme="minorHAnsi"/>
          <w:i/>
        </w:rPr>
        <w:t>Wichita Area Technical College</w:t>
      </w:r>
      <w:r w:rsidRPr="00AE7446">
        <w:rPr>
          <w:rFonts w:cstheme="minorHAnsi"/>
        </w:rPr>
        <w:tab/>
        <w:t>May 2006</w:t>
      </w:r>
    </w:p>
    <w:p w:rsidR="00AE7446" w:rsidRPr="00AE7446" w:rsidRDefault="00AE7446" w:rsidP="00AE7446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</w:rPr>
      </w:pPr>
      <w:r w:rsidRPr="00AE7446">
        <w:rPr>
          <w:rFonts w:cstheme="minorHAnsi"/>
        </w:rPr>
        <w:t>Carpenter Training</w:t>
      </w:r>
      <w:r w:rsidRPr="00AE7446">
        <w:rPr>
          <w:rFonts w:cstheme="minorHAnsi"/>
        </w:rPr>
        <w:tab/>
      </w:r>
      <w:r w:rsidRPr="00AE7446">
        <w:rPr>
          <w:rFonts w:cstheme="minorHAnsi"/>
          <w:i/>
        </w:rPr>
        <w:t>Local Union</w:t>
      </w:r>
      <w:r w:rsidRPr="00AE7446">
        <w:rPr>
          <w:rFonts w:cstheme="minorHAnsi"/>
        </w:rPr>
        <w:tab/>
      </w:r>
      <w:r w:rsidRPr="00AE7446">
        <w:rPr>
          <w:rFonts w:cstheme="minorHAnsi"/>
        </w:rPr>
        <w:tab/>
      </w:r>
      <w:r w:rsidRPr="00AE7446">
        <w:rPr>
          <w:rFonts w:cstheme="minorHAnsi"/>
        </w:rPr>
        <w:tab/>
        <w:t>2001</w:t>
      </w:r>
    </w:p>
    <w:sectPr w:rsidR="00AE7446" w:rsidRPr="00AE7446" w:rsidSect="00B573F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DC5865"/>
    <w:multiLevelType w:val="hybridMultilevel"/>
    <w:tmpl w:val="A976C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73635D"/>
    <w:multiLevelType w:val="hybridMultilevel"/>
    <w:tmpl w:val="4BA8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1D4CF9"/>
    <w:multiLevelType w:val="hybridMultilevel"/>
    <w:tmpl w:val="4B7AD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131110"/>
    <w:multiLevelType w:val="hybridMultilevel"/>
    <w:tmpl w:val="DFEAAA1E"/>
    <w:lvl w:ilvl="0" w:tplc="B986D3D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1C2E5D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C80A5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3E3F9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6A7F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D68DA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FA5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BA4BC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6C21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EFB3A36"/>
    <w:multiLevelType w:val="hybridMultilevel"/>
    <w:tmpl w:val="CBCCE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377D81"/>
    <w:multiLevelType w:val="hybridMultilevel"/>
    <w:tmpl w:val="0616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504FC6"/>
    <w:multiLevelType w:val="hybridMultilevel"/>
    <w:tmpl w:val="4E382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FC17C3"/>
    <w:multiLevelType w:val="hybridMultilevel"/>
    <w:tmpl w:val="B65C8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CE3883"/>
    <w:multiLevelType w:val="hybridMultilevel"/>
    <w:tmpl w:val="62526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7E7F05"/>
    <w:multiLevelType w:val="hybridMultilevel"/>
    <w:tmpl w:val="919A3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EC06D4"/>
    <w:multiLevelType w:val="hybridMultilevel"/>
    <w:tmpl w:val="25942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6"/>
  </w:num>
  <w:num w:numId="5">
    <w:abstractNumId w:val="5"/>
  </w:num>
  <w:num w:numId="6">
    <w:abstractNumId w:val="8"/>
  </w:num>
  <w:num w:numId="7">
    <w:abstractNumId w:val="9"/>
  </w:num>
  <w:num w:numId="8">
    <w:abstractNumId w:val="3"/>
  </w:num>
  <w:num w:numId="9">
    <w:abstractNumId w:val="0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MDCwNDcwNDQwMTBQ0lEKTi0uzszPAykwrAUAeS3g+ywAAAA="/>
  </w:docVars>
  <w:rsids>
    <w:rsidRoot w:val="0097369A"/>
    <w:rsid w:val="00522C52"/>
    <w:rsid w:val="0052519E"/>
    <w:rsid w:val="005B1E60"/>
    <w:rsid w:val="007E2073"/>
    <w:rsid w:val="0097369A"/>
    <w:rsid w:val="00AE7446"/>
    <w:rsid w:val="00B57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36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519E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36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519E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5-23T16:19:00Z</cp:lastPrinted>
  <dcterms:created xsi:type="dcterms:W3CDTF">2018-05-22T22:01:00Z</dcterms:created>
  <dcterms:modified xsi:type="dcterms:W3CDTF">2018-05-23T16:19:00Z</dcterms:modified>
</cp:coreProperties>
</file>